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8D6E3" w14:textId="77777777" w:rsidR="000B414C" w:rsidRPr="004A3CB4" w:rsidRDefault="001C0131" w:rsidP="004A3CB4">
      <w:pPr>
        <w:pStyle w:val="DoEdocumenttitle2018"/>
      </w:pPr>
      <w:r>
        <w:rPr>
          <w:noProof/>
          <w:lang w:eastAsia="en-AU"/>
        </w:rPr>
        <w:drawing>
          <wp:inline distT="0" distB="0" distL="0" distR="0" wp14:anchorId="6BFC4E49" wp14:editId="49543C4E">
            <wp:extent cx="1536700" cy="546100"/>
            <wp:effectExtent l="0" t="0" r="0" b="0"/>
            <wp:docPr id="3" name="Picture 3" title="NSW 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_Logo_K_RGB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4A3CB4" w:rsidRPr="004A3CB4">
        <w:t>HSC Visual Design CEC</w:t>
      </w:r>
    </w:p>
    <w:p w14:paraId="52989CE7" w14:textId="11A22100" w:rsidR="00D71CF1" w:rsidRDefault="006B4472" w:rsidP="004A3CB4">
      <w:pPr>
        <w:pStyle w:val="DoEheading22018"/>
      </w:pPr>
      <w:r>
        <w:t>Scope and s</w:t>
      </w:r>
      <w:r w:rsidR="004A3CB4" w:rsidRPr="004A3CB4">
        <w:t>equence</w:t>
      </w:r>
    </w:p>
    <w:tbl>
      <w:tblPr>
        <w:tblStyle w:val="TableGrid"/>
        <w:tblpPr w:leftFromText="180" w:rightFromText="180" w:vertAnchor="text" w:tblpY="1"/>
        <w:tblOverlap w:val="never"/>
        <w:tblW w:w="15762" w:type="dxa"/>
        <w:tblLook w:val="04A0" w:firstRow="1" w:lastRow="0" w:firstColumn="1" w:lastColumn="0" w:noHBand="0" w:noVBand="1"/>
        <w:tblDescription w:val="scope and sequence table"/>
      </w:tblPr>
      <w:tblGrid>
        <w:gridCol w:w="1513"/>
        <w:gridCol w:w="4025"/>
        <w:gridCol w:w="3458"/>
        <w:gridCol w:w="3081"/>
        <w:gridCol w:w="3685"/>
      </w:tblGrid>
      <w:tr w:rsidR="004A3CB4" w14:paraId="638438E0" w14:textId="77777777" w:rsidTr="004A3CB4">
        <w:trPr>
          <w:tblHeader/>
        </w:trPr>
        <w:tc>
          <w:tcPr>
            <w:tcW w:w="1513" w:type="dxa"/>
          </w:tcPr>
          <w:p w14:paraId="43C82CF9" w14:textId="77777777" w:rsidR="004A3CB4" w:rsidRDefault="004A3CB4" w:rsidP="004A3CB4">
            <w:pPr>
              <w:pStyle w:val="DoEtableheading2018"/>
            </w:pPr>
            <w:r w:rsidRPr="004A3CB4">
              <w:t>HSC</w:t>
            </w:r>
          </w:p>
        </w:tc>
        <w:tc>
          <w:tcPr>
            <w:tcW w:w="4025" w:type="dxa"/>
          </w:tcPr>
          <w:p w14:paraId="71722B3D" w14:textId="77777777" w:rsidR="004A3CB4" w:rsidRDefault="004A3CB4" w:rsidP="004A3CB4">
            <w:pPr>
              <w:pStyle w:val="DoEtableheading2018"/>
            </w:pPr>
            <w:r>
              <w:t>Module GD1, term 4</w:t>
            </w:r>
          </w:p>
          <w:p w14:paraId="43F1BABF" w14:textId="3C7C9FD4" w:rsidR="004A3CB4" w:rsidRDefault="006B4472" w:rsidP="004A3CB4">
            <w:pPr>
              <w:pStyle w:val="DoEtabletext2018"/>
            </w:pPr>
            <w:r>
              <w:t>Publications and Information ‘Branding’</w:t>
            </w:r>
          </w:p>
        </w:tc>
        <w:tc>
          <w:tcPr>
            <w:tcW w:w="3458" w:type="dxa"/>
          </w:tcPr>
          <w:p w14:paraId="2B960755" w14:textId="77777777" w:rsidR="004A3CB4" w:rsidRDefault="004A3CB4" w:rsidP="004A3CB4">
            <w:pPr>
              <w:pStyle w:val="DoEtableheading2018"/>
            </w:pPr>
            <w:r>
              <w:t xml:space="preserve">Module PD1, term 2 </w:t>
            </w:r>
          </w:p>
          <w:p w14:paraId="35A40878" w14:textId="207ADEDB" w:rsidR="004A3CB4" w:rsidRDefault="004A3CB4" w:rsidP="004A3CB4">
            <w:pPr>
              <w:pStyle w:val="DoEtabletext2018"/>
            </w:pPr>
            <w:r>
              <w:t>P</w:t>
            </w:r>
            <w:r w:rsidR="006B4472">
              <w:t>ackaging ‘Wrap it up’</w:t>
            </w:r>
          </w:p>
        </w:tc>
        <w:tc>
          <w:tcPr>
            <w:tcW w:w="3081" w:type="dxa"/>
          </w:tcPr>
          <w:p w14:paraId="70E5AD19" w14:textId="77777777" w:rsidR="004A3CB4" w:rsidRDefault="004A3CB4" w:rsidP="004A3CB4">
            <w:pPr>
              <w:pStyle w:val="DoEtableheading2018"/>
            </w:pPr>
            <w:r>
              <w:t>Task 3, term 2</w:t>
            </w:r>
          </w:p>
          <w:p w14:paraId="362E7931" w14:textId="77777777" w:rsidR="004A3CB4" w:rsidRDefault="004A3CB4" w:rsidP="004A3CB4">
            <w:pPr>
              <w:pStyle w:val="DoEtabletext2018"/>
            </w:pPr>
            <w:r>
              <w:t>Examination</w:t>
            </w:r>
          </w:p>
        </w:tc>
        <w:tc>
          <w:tcPr>
            <w:tcW w:w="3685" w:type="dxa"/>
          </w:tcPr>
          <w:p w14:paraId="2FEC0FDD" w14:textId="77777777" w:rsidR="004A3CB4" w:rsidRDefault="004A3CB4" w:rsidP="004A3CB4">
            <w:pPr>
              <w:pStyle w:val="DoEtableheading2018"/>
            </w:pPr>
            <w:r>
              <w:t xml:space="preserve">General GM, term 3 </w:t>
            </w:r>
          </w:p>
          <w:p w14:paraId="0E295A92" w14:textId="665BECBA" w:rsidR="004A3CB4" w:rsidRDefault="006B4472" w:rsidP="004A3CB4">
            <w:pPr>
              <w:pStyle w:val="DoEtabletext2018"/>
            </w:pPr>
            <w:r>
              <w:t>Individual Project ‘The designer’</w:t>
            </w:r>
          </w:p>
        </w:tc>
      </w:tr>
      <w:tr w:rsidR="004A3CB4" w14:paraId="5AD4CCF9" w14:textId="77777777" w:rsidTr="004A3CB4">
        <w:tc>
          <w:tcPr>
            <w:tcW w:w="1513" w:type="dxa"/>
          </w:tcPr>
          <w:p w14:paraId="6286DF29" w14:textId="77777777" w:rsidR="004A3CB4" w:rsidRDefault="004A3CB4" w:rsidP="004A3CB4">
            <w:pPr>
              <w:pStyle w:val="DoEtableheading2018"/>
            </w:pPr>
            <w:r>
              <w:t>Practice</w:t>
            </w:r>
          </w:p>
          <w:p w14:paraId="6B2C1669" w14:textId="77777777" w:rsidR="004A3CB4" w:rsidRDefault="004A3CB4" w:rsidP="004A3CB4">
            <w:pPr>
              <w:pStyle w:val="DoEtableheading2018"/>
            </w:pPr>
            <w:r>
              <w:t>(making)</w:t>
            </w:r>
          </w:p>
        </w:tc>
        <w:tc>
          <w:tcPr>
            <w:tcW w:w="4025" w:type="dxa"/>
          </w:tcPr>
          <w:p w14:paraId="1564B747" w14:textId="77777777" w:rsidR="004A3CB4" w:rsidRDefault="004A3CB4" w:rsidP="004A3CB4">
            <w:pPr>
              <w:pStyle w:val="DoEtabletext2018"/>
            </w:pPr>
            <w:r w:rsidRPr="004A3CB4">
              <w:t xml:space="preserve">Students are to create a logo, web banner and a publication (s). They start from the design brief, sketching and conceptualising to digitalising their designs using the Adobe Suite including Photoshop, </w:t>
            </w:r>
            <w:proofErr w:type="gramStart"/>
            <w:r w:rsidRPr="004A3CB4">
              <w:t>Illustrator</w:t>
            </w:r>
            <w:proofErr w:type="gramEnd"/>
            <w:r w:rsidRPr="004A3CB4">
              <w:t xml:space="preserve"> and InDesign.</w:t>
            </w:r>
          </w:p>
        </w:tc>
        <w:tc>
          <w:tcPr>
            <w:tcW w:w="3458" w:type="dxa"/>
          </w:tcPr>
          <w:p w14:paraId="53D7DF75" w14:textId="77777777" w:rsidR="004A3CB4" w:rsidRDefault="004A3CB4" w:rsidP="004A3CB4">
            <w:pPr>
              <w:pStyle w:val="DoEtabletext2018"/>
            </w:pPr>
            <w:r>
              <w:t>Create a series of digital graphic designs that are then placed on products to sell to their target audience.</w:t>
            </w:r>
          </w:p>
          <w:p w14:paraId="1BA45BFB" w14:textId="77777777" w:rsidR="004A3CB4" w:rsidRDefault="004A3CB4" w:rsidP="004A3CB4">
            <w:pPr>
              <w:pStyle w:val="DoEtabletext2018"/>
            </w:pPr>
            <w:r>
              <w:t xml:space="preserve">Using Adobe suite including Photoshop, </w:t>
            </w:r>
            <w:proofErr w:type="gramStart"/>
            <w:r>
              <w:t>Illustrator</w:t>
            </w:r>
            <w:proofErr w:type="gramEnd"/>
            <w:r>
              <w:t xml:space="preserve"> and InDesign.</w:t>
            </w:r>
          </w:p>
        </w:tc>
        <w:tc>
          <w:tcPr>
            <w:tcW w:w="3081" w:type="dxa"/>
          </w:tcPr>
          <w:p w14:paraId="0B6962CF" w14:textId="77777777" w:rsidR="004A3CB4" w:rsidRDefault="004A3CB4" w:rsidP="004A3CB4">
            <w:pPr>
              <w:pStyle w:val="DoEtabletext2018"/>
            </w:pPr>
            <w:r>
              <w:t xml:space="preserve"> </w:t>
            </w:r>
          </w:p>
        </w:tc>
        <w:tc>
          <w:tcPr>
            <w:tcW w:w="3685" w:type="dxa"/>
          </w:tcPr>
          <w:p w14:paraId="650062A2" w14:textId="77777777" w:rsidR="004A3CB4" w:rsidRDefault="004A3CB4" w:rsidP="004A3CB4">
            <w:pPr>
              <w:pStyle w:val="DoEtabletext2018"/>
            </w:pPr>
            <w:r w:rsidRPr="004A3CB4">
              <w:t>Student developed final works for CAPA showcase exhibition. They are to independently investigate their visual design practice.</w:t>
            </w:r>
          </w:p>
        </w:tc>
      </w:tr>
      <w:tr w:rsidR="004A3CB4" w14:paraId="3C05395E" w14:textId="77777777" w:rsidTr="004A3CB4">
        <w:tc>
          <w:tcPr>
            <w:tcW w:w="1513" w:type="dxa"/>
          </w:tcPr>
          <w:p w14:paraId="30C84A6B" w14:textId="5792CD9F" w:rsidR="004A3CB4" w:rsidRDefault="006B4472" w:rsidP="006B4472">
            <w:pPr>
              <w:pStyle w:val="DoEtableheading2018"/>
            </w:pPr>
            <w:r>
              <w:t>Critical and h</w:t>
            </w:r>
            <w:r w:rsidR="004A3CB4" w:rsidRPr="004A3CB4">
              <w:t xml:space="preserve">istorical </w:t>
            </w:r>
            <w:r>
              <w:t>s</w:t>
            </w:r>
            <w:r w:rsidR="004A3CB4" w:rsidRPr="004A3CB4">
              <w:t>tudies</w:t>
            </w:r>
          </w:p>
        </w:tc>
        <w:tc>
          <w:tcPr>
            <w:tcW w:w="4025" w:type="dxa"/>
          </w:tcPr>
          <w:p w14:paraId="0EDBBC2C" w14:textId="77777777" w:rsidR="004A3CB4" w:rsidRDefault="004A3CB4" w:rsidP="004A3CB4">
            <w:pPr>
              <w:pStyle w:val="DoEtabletext2018"/>
            </w:pPr>
            <w:r w:rsidRPr="004A3CB4">
              <w:t>Students will explore graphic design images, concepts and technical information relating to the frames with reference to key Australian visual designers.</w:t>
            </w:r>
          </w:p>
        </w:tc>
        <w:tc>
          <w:tcPr>
            <w:tcW w:w="3458" w:type="dxa"/>
          </w:tcPr>
          <w:p w14:paraId="1ECE9A89" w14:textId="77777777" w:rsidR="004A3CB4" w:rsidRDefault="004A3CB4" w:rsidP="004A3CB4">
            <w:pPr>
              <w:pStyle w:val="DoEtabletext2018"/>
            </w:pPr>
            <w:r w:rsidRPr="004A3CB4">
              <w:t>Students will explore graphic design images, concepts and technical information relating to the frames with reference to key visual product designers.</w:t>
            </w:r>
          </w:p>
        </w:tc>
        <w:tc>
          <w:tcPr>
            <w:tcW w:w="3081" w:type="dxa"/>
          </w:tcPr>
          <w:p w14:paraId="770B363C" w14:textId="2B99BDEB" w:rsidR="004A3CB4" w:rsidRDefault="004A3CB4" w:rsidP="004A3CB4">
            <w:pPr>
              <w:pStyle w:val="DoEtabletext2018"/>
            </w:pPr>
            <w:r w:rsidRPr="004A3CB4">
              <w:t>All topics studied including technical information and conceptual (frame questions) on aspects of artist/designers they have studied and / or unseen works</w:t>
            </w:r>
            <w:r w:rsidR="006B4472">
              <w:t>.</w:t>
            </w:r>
          </w:p>
        </w:tc>
        <w:tc>
          <w:tcPr>
            <w:tcW w:w="3685" w:type="dxa"/>
          </w:tcPr>
          <w:p w14:paraId="042C8C0B" w14:textId="77777777" w:rsidR="004A3CB4" w:rsidRDefault="004A3CB4" w:rsidP="004A3CB4">
            <w:pPr>
              <w:pStyle w:val="DoEtabletext2018"/>
            </w:pPr>
            <w:r w:rsidRPr="004A3CB4">
              <w:t>Students will investigate key designers that have similar ideas and forms to the student selected individual project.</w:t>
            </w:r>
          </w:p>
        </w:tc>
      </w:tr>
      <w:tr w:rsidR="004A3CB4" w14:paraId="77DE78F6" w14:textId="77777777" w:rsidTr="004A3CB4">
        <w:tc>
          <w:tcPr>
            <w:tcW w:w="1513" w:type="dxa"/>
          </w:tcPr>
          <w:p w14:paraId="2F76ADE8" w14:textId="77777777" w:rsidR="004A3CB4" w:rsidRDefault="004A3CB4" w:rsidP="004A3CB4">
            <w:pPr>
              <w:pStyle w:val="DoEtableheading2018"/>
            </w:pPr>
            <w:r w:rsidRPr="004A3CB4">
              <w:t>Forms</w:t>
            </w:r>
          </w:p>
        </w:tc>
        <w:tc>
          <w:tcPr>
            <w:tcW w:w="4025" w:type="dxa"/>
          </w:tcPr>
          <w:p w14:paraId="76FA6030" w14:textId="77777777" w:rsidR="004A3CB4" w:rsidRDefault="004A3CB4" w:rsidP="004A3CB4">
            <w:pPr>
              <w:pStyle w:val="DoEtabletext2018"/>
            </w:pPr>
            <w:r w:rsidRPr="004A3CB4">
              <w:t>Drawing, painting, digital manipulation using Adobe suite.</w:t>
            </w:r>
          </w:p>
        </w:tc>
        <w:tc>
          <w:tcPr>
            <w:tcW w:w="3458" w:type="dxa"/>
          </w:tcPr>
          <w:p w14:paraId="7E491981" w14:textId="77777777" w:rsidR="004A3CB4" w:rsidRDefault="004A3CB4" w:rsidP="004A3CB4">
            <w:pPr>
              <w:pStyle w:val="DoEtabletext2018"/>
            </w:pPr>
            <w:r w:rsidRPr="004A3CB4">
              <w:t>Drawing, painting, digital manipulation using Adobe suite.</w:t>
            </w:r>
          </w:p>
        </w:tc>
        <w:tc>
          <w:tcPr>
            <w:tcW w:w="3081" w:type="dxa"/>
          </w:tcPr>
          <w:p w14:paraId="556464AB" w14:textId="1CD6DE15" w:rsidR="004A3CB4" w:rsidRDefault="004A3CB4" w:rsidP="004A3CB4">
            <w:pPr>
              <w:pStyle w:val="DoEtabletext2018"/>
            </w:pPr>
            <w:r w:rsidRPr="004A3CB4">
              <w:t>Technical aspects of forms studied</w:t>
            </w:r>
            <w:r w:rsidR="006B4472">
              <w:t>.</w:t>
            </w:r>
          </w:p>
        </w:tc>
        <w:tc>
          <w:tcPr>
            <w:tcW w:w="3685" w:type="dxa"/>
          </w:tcPr>
          <w:p w14:paraId="0776E93D" w14:textId="77777777" w:rsidR="004A3CB4" w:rsidRDefault="004A3CB4" w:rsidP="004A3CB4">
            <w:pPr>
              <w:pStyle w:val="DoEtabletext2018"/>
            </w:pPr>
            <w:r>
              <w:t xml:space="preserve"> </w:t>
            </w:r>
          </w:p>
        </w:tc>
      </w:tr>
      <w:tr w:rsidR="004A3CB4" w14:paraId="4228B3F7" w14:textId="77777777" w:rsidTr="004A3CB4">
        <w:tc>
          <w:tcPr>
            <w:tcW w:w="1513" w:type="dxa"/>
          </w:tcPr>
          <w:p w14:paraId="2CD3713A" w14:textId="77777777" w:rsidR="004A3CB4" w:rsidRDefault="004A3CB4" w:rsidP="004A3CB4">
            <w:pPr>
              <w:pStyle w:val="DoEtableheading2018"/>
            </w:pPr>
            <w:r w:rsidRPr="004A3CB4">
              <w:t>Frames</w:t>
            </w:r>
          </w:p>
        </w:tc>
        <w:tc>
          <w:tcPr>
            <w:tcW w:w="4025" w:type="dxa"/>
          </w:tcPr>
          <w:p w14:paraId="46AB7B49" w14:textId="5387F2FB" w:rsidR="004A3CB4" w:rsidRDefault="004A3CB4" w:rsidP="004A3CB4">
            <w:pPr>
              <w:pStyle w:val="DoEtabletext2018"/>
            </w:pPr>
            <w:r w:rsidRPr="004A3CB4">
              <w:t>Structural, Cultural and Post Modern</w:t>
            </w:r>
            <w:r w:rsidR="006B4472">
              <w:t>.</w:t>
            </w:r>
          </w:p>
        </w:tc>
        <w:tc>
          <w:tcPr>
            <w:tcW w:w="3458" w:type="dxa"/>
          </w:tcPr>
          <w:p w14:paraId="3BA588B8" w14:textId="636BB226" w:rsidR="004A3CB4" w:rsidRDefault="004A3CB4" w:rsidP="004A3CB4">
            <w:pPr>
              <w:pStyle w:val="DoEtabletext2018"/>
            </w:pPr>
            <w:r w:rsidRPr="004A3CB4">
              <w:t>Structural, Cultural and Post Modern</w:t>
            </w:r>
            <w:r w:rsidR="006B4472">
              <w:t>.</w:t>
            </w:r>
          </w:p>
        </w:tc>
        <w:tc>
          <w:tcPr>
            <w:tcW w:w="3081" w:type="dxa"/>
          </w:tcPr>
          <w:p w14:paraId="587AD595" w14:textId="459E3629" w:rsidR="004A3CB4" w:rsidRDefault="004A3CB4" w:rsidP="004A3CB4">
            <w:pPr>
              <w:pStyle w:val="DoEtabletext2018"/>
            </w:pPr>
            <w:r w:rsidRPr="004A3CB4">
              <w:t>Structural, Cultural, Subjective and Post Modern</w:t>
            </w:r>
            <w:r w:rsidR="006B4472">
              <w:t>.</w:t>
            </w:r>
          </w:p>
        </w:tc>
        <w:tc>
          <w:tcPr>
            <w:tcW w:w="3685" w:type="dxa"/>
          </w:tcPr>
          <w:p w14:paraId="7B608DB1" w14:textId="1980E0D6" w:rsidR="004A3CB4" w:rsidRDefault="004A3CB4" w:rsidP="004A3CB4">
            <w:pPr>
              <w:pStyle w:val="DoEtabletext2018"/>
            </w:pPr>
            <w:r w:rsidRPr="004A3CB4">
              <w:t>Structural, Cultural, Subjective and Post Modern</w:t>
            </w:r>
            <w:r w:rsidR="006B4472">
              <w:t>.</w:t>
            </w:r>
          </w:p>
        </w:tc>
      </w:tr>
      <w:tr w:rsidR="004A3CB4" w14:paraId="339CA0DB" w14:textId="77777777" w:rsidTr="004A3CB4">
        <w:tc>
          <w:tcPr>
            <w:tcW w:w="1513" w:type="dxa"/>
          </w:tcPr>
          <w:p w14:paraId="2E8CDD87" w14:textId="3A4F2571" w:rsidR="004A3CB4" w:rsidRDefault="006B4472" w:rsidP="004A3CB4">
            <w:pPr>
              <w:pStyle w:val="DoEtableheading2018"/>
            </w:pPr>
            <w:r>
              <w:t>Key artists/ e</w:t>
            </w:r>
            <w:r w:rsidR="004A3CB4">
              <w:t>xamples</w:t>
            </w:r>
          </w:p>
        </w:tc>
        <w:tc>
          <w:tcPr>
            <w:tcW w:w="4025" w:type="dxa"/>
          </w:tcPr>
          <w:p w14:paraId="6D1B52DD" w14:textId="77777777" w:rsidR="004A3CB4" w:rsidRDefault="004A3CB4" w:rsidP="004A3CB4">
            <w:pPr>
              <w:pStyle w:val="DoEtabletext2018"/>
            </w:pPr>
            <w:r w:rsidRPr="004A3CB4">
              <w:t xml:space="preserve">Adam Cornish, Ben </w:t>
            </w:r>
            <w:proofErr w:type="gramStart"/>
            <w:r w:rsidRPr="004A3CB4">
              <w:t>McCarthy</w:t>
            </w:r>
            <w:proofErr w:type="gramEnd"/>
            <w:r w:rsidRPr="004A3CB4">
              <w:t xml:space="preserve"> and Alex Gilmore/ Evie Group.</w:t>
            </w:r>
          </w:p>
        </w:tc>
        <w:tc>
          <w:tcPr>
            <w:tcW w:w="3458" w:type="dxa"/>
          </w:tcPr>
          <w:p w14:paraId="4C46EBC9" w14:textId="77777777" w:rsidR="004A3CB4" w:rsidRDefault="004A3CB4" w:rsidP="004A3CB4">
            <w:pPr>
              <w:pStyle w:val="DoEtabletext2018"/>
            </w:pPr>
            <w:r w:rsidRPr="004A3CB4">
              <w:t xml:space="preserve">Ryan Hicks from Juice Society, the Halo group, Jimmy </w:t>
            </w:r>
            <w:proofErr w:type="spellStart"/>
            <w:r w:rsidRPr="004A3CB4">
              <w:t>Turrell</w:t>
            </w:r>
            <w:proofErr w:type="spellEnd"/>
            <w:r w:rsidRPr="004A3CB4">
              <w:t xml:space="preserve"> and Steve Stacey.</w:t>
            </w:r>
          </w:p>
        </w:tc>
        <w:tc>
          <w:tcPr>
            <w:tcW w:w="3081" w:type="dxa"/>
          </w:tcPr>
          <w:p w14:paraId="57D04F77" w14:textId="4E2CEAF3" w:rsidR="004A3CB4" w:rsidRDefault="004A3CB4" w:rsidP="004A3CB4">
            <w:pPr>
              <w:pStyle w:val="DoEtabletext2018"/>
            </w:pPr>
            <w:r w:rsidRPr="004A3CB4">
              <w:t>All to date</w:t>
            </w:r>
            <w:r w:rsidR="006B4472">
              <w:t>.</w:t>
            </w:r>
          </w:p>
        </w:tc>
        <w:tc>
          <w:tcPr>
            <w:tcW w:w="3685" w:type="dxa"/>
          </w:tcPr>
          <w:p w14:paraId="6D857313" w14:textId="7BB56476" w:rsidR="004A3CB4" w:rsidRDefault="004A3CB4" w:rsidP="004A3CB4">
            <w:pPr>
              <w:pStyle w:val="DoEtabletext2018"/>
            </w:pPr>
            <w:r w:rsidRPr="004A3CB4">
              <w:t>Individually selected</w:t>
            </w:r>
            <w:r w:rsidR="006B4472">
              <w:t>.</w:t>
            </w:r>
          </w:p>
        </w:tc>
      </w:tr>
      <w:tr w:rsidR="004A3CB4" w14:paraId="41771F13" w14:textId="77777777" w:rsidTr="004A3CB4">
        <w:tc>
          <w:tcPr>
            <w:tcW w:w="1513" w:type="dxa"/>
          </w:tcPr>
          <w:p w14:paraId="1AD3BC44" w14:textId="77777777" w:rsidR="004A3CB4" w:rsidRDefault="004A3CB4" w:rsidP="004A3CB4">
            <w:pPr>
              <w:pStyle w:val="DoEtableheading2018"/>
            </w:pPr>
            <w:r w:rsidRPr="004A3CB4">
              <w:lastRenderedPageBreak/>
              <w:t>Outcomes</w:t>
            </w:r>
          </w:p>
        </w:tc>
        <w:tc>
          <w:tcPr>
            <w:tcW w:w="4025" w:type="dxa"/>
          </w:tcPr>
          <w:p w14:paraId="47EA33DA" w14:textId="77777777" w:rsidR="004A3CB4" w:rsidRDefault="004A3CB4" w:rsidP="004A3CB4">
            <w:pPr>
              <w:pStyle w:val="DoEtabletext2018"/>
            </w:pPr>
            <w:r w:rsidRPr="004A3CB4">
              <w:t>DM1-6, CH1-4</w:t>
            </w:r>
          </w:p>
        </w:tc>
        <w:tc>
          <w:tcPr>
            <w:tcW w:w="3458" w:type="dxa"/>
          </w:tcPr>
          <w:p w14:paraId="7ED4000B" w14:textId="77777777" w:rsidR="004A3CB4" w:rsidRDefault="004A3CB4" w:rsidP="004A3CB4">
            <w:pPr>
              <w:pStyle w:val="DoEtabletext2018"/>
            </w:pPr>
            <w:r w:rsidRPr="004A3CB4">
              <w:t>DM1-6, CH1-4</w:t>
            </w:r>
          </w:p>
        </w:tc>
        <w:tc>
          <w:tcPr>
            <w:tcW w:w="3081" w:type="dxa"/>
          </w:tcPr>
          <w:p w14:paraId="26129BA3" w14:textId="77777777" w:rsidR="004A3CB4" w:rsidRDefault="004A3CB4" w:rsidP="004A3CB4">
            <w:pPr>
              <w:pStyle w:val="DoEtabletext2018"/>
            </w:pPr>
            <w:r w:rsidRPr="004A3CB4">
              <w:t>CH1-4</w:t>
            </w:r>
          </w:p>
        </w:tc>
        <w:tc>
          <w:tcPr>
            <w:tcW w:w="3685" w:type="dxa"/>
          </w:tcPr>
          <w:p w14:paraId="32E97696" w14:textId="77777777" w:rsidR="004A3CB4" w:rsidRDefault="004A3CB4" w:rsidP="004A3CB4">
            <w:pPr>
              <w:pStyle w:val="DoEtabletext2018"/>
            </w:pPr>
            <w:r w:rsidRPr="004A3CB4">
              <w:t>DM1-6, CH1-4</w:t>
            </w:r>
          </w:p>
        </w:tc>
      </w:tr>
      <w:tr w:rsidR="004A3CB4" w14:paraId="263F03DE" w14:textId="77777777" w:rsidTr="004A3CB4">
        <w:tc>
          <w:tcPr>
            <w:tcW w:w="1513" w:type="dxa"/>
          </w:tcPr>
          <w:p w14:paraId="11EFF9CA" w14:textId="77777777" w:rsidR="004A3CB4" w:rsidRDefault="004A3CB4" w:rsidP="004A3CB4">
            <w:pPr>
              <w:pStyle w:val="DoEtableheading2018"/>
            </w:pPr>
            <w:r w:rsidRPr="004A3CB4">
              <w:t>Assessment</w:t>
            </w:r>
          </w:p>
        </w:tc>
        <w:tc>
          <w:tcPr>
            <w:tcW w:w="4025" w:type="dxa"/>
          </w:tcPr>
          <w:p w14:paraId="3E4E84B6" w14:textId="77777777" w:rsidR="004A3CB4" w:rsidRDefault="004A3CB4" w:rsidP="004A3CB4">
            <w:pPr>
              <w:pStyle w:val="DoEtabletext2018"/>
            </w:pPr>
            <w:r>
              <w:t>20%</w:t>
            </w:r>
          </w:p>
          <w:p w14:paraId="65461B26" w14:textId="0FD125BC" w:rsidR="004A3CB4" w:rsidRDefault="004A3CB4" w:rsidP="004A3CB4">
            <w:pPr>
              <w:pStyle w:val="DoEtabletext2018"/>
            </w:pPr>
            <w:r>
              <w:t>Produce a series of graphic design images and display them in a mini exhibition</w:t>
            </w:r>
            <w:r w:rsidR="006B4472">
              <w:t>.</w:t>
            </w:r>
          </w:p>
        </w:tc>
        <w:tc>
          <w:tcPr>
            <w:tcW w:w="3458" w:type="dxa"/>
          </w:tcPr>
          <w:p w14:paraId="4D8C6343" w14:textId="77777777" w:rsidR="004A3CB4" w:rsidRDefault="004A3CB4" w:rsidP="004A3CB4">
            <w:pPr>
              <w:pStyle w:val="DoEtabletext2018"/>
            </w:pPr>
            <w:r>
              <w:t>15%</w:t>
            </w:r>
          </w:p>
          <w:p w14:paraId="1DC8CEBE" w14:textId="1F1FDE85" w:rsidR="004A3CB4" w:rsidRDefault="004A3CB4" w:rsidP="004A3CB4">
            <w:pPr>
              <w:pStyle w:val="DoEtabletext2018"/>
            </w:pPr>
            <w:r>
              <w:t>Create a series of packed products with digital designs</w:t>
            </w:r>
            <w:r w:rsidR="006B4472">
              <w:t>.</w:t>
            </w:r>
          </w:p>
        </w:tc>
        <w:tc>
          <w:tcPr>
            <w:tcW w:w="3081" w:type="dxa"/>
          </w:tcPr>
          <w:p w14:paraId="3BB01ADA" w14:textId="77777777" w:rsidR="004A3CB4" w:rsidRDefault="004A3CB4" w:rsidP="004A3CB4">
            <w:pPr>
              <w:pStyle w:val="DoEtabletext2018"/>
            </w:pPr>
            <w:r>
              <w:t>30%</w:t>
            </w:r>
          </w:p>
          <w:p w14:paraId="6E02F023" w14:textId="36BFD984" w:rsidR="004A3CB4" w:rsidRDefault="004A3CB4" w:rsidP="004A3CB4">
            <w:pPr>
              <w:pStyle w:val="DoEtabletext2018"/>
            </w:pPr>
            <w:r>
              <w:t>Complete an examination</w:t>
            </w:r>
            <w:r w:rsidR="006B4472">
              <w:t>.</w:t>
            </w:r>
          </w:p>
        </w:tc>
        <w:tc>
          <w:tcPr>
            <w:tcW w:w="3685" w:type="dxa"/>
          </w:tcPr>
          <w:p w14:paraId="01C371D8" w14:textId="77777777" w:rsidR="004A3CB4" w:rsidRDefault="004A3CB4" w:rsidP="004A3CB4">
            <w:pPr>
              <w:pStyle w:val="DoEtabletext2018"/>
            </w:pPr>
            <w:r>
              <w:t>35%</w:t>
            </w:r>
          </w:p>
          <w:p w14:paraId="41F31A26" w14:textId="77777777" w:rsidR="004A3CB4" w:rsidRDefault="004A3CB4" w:rsidP="004A3CB4">
            <w:pPr>
              <w:pStyle w:val="DoEtabletext2018"/>
            </w:pPr>
            <w:r>
              <w:t>Produce an independent series of images and display them in a CAPA showcase.</w:t>
            </w:r>
          </w:p>
        </w:tc>
      </w:tr>
    </w:tbl>
    <w:p w14:paraId="5A8420E2" w14:textId="77777777" w:rsidR="004A3CB4" w:rsidRPr="00D71CF1" w:rsidRDefault="004A3CB4" w:rsidP="004A3CB4">
      <w:pPr>
        <w:pStyle w:val="DoEunformattedspace2018"/>
      </w:pPr>
    </w:p>
    <w:sectPr w:rsidR="004A3CB4" w:rsidRPr="00D71CF1" w:rsidSect="004A3CB4">
      <w:footerReference w:type="even" r:id="rId8"/>
      <w:footerReference w:type="default" r:id="rId9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7CABC" w14:textId="77777777" w:rsidR="009A6DFB" w:rsidRDefault="009A6DFB" w:rsidP="00F247F6">
      <w:r>
        <w:separator/>
      </w:r>
    </w:p>
    <w:p w14:paraId="18695196" w14:textId="77777777" w:rsidR="009A6DFB" w:rsidRDefault="009A6DFB"/>
    <w:p w14:paraId="1B6B9F51" w14:textId="77777777" w:rsidR="009A6DFB" w:rsidRDefault="009A6DFB"/>
    <w:p w14:paraId="0ACBA645" w14:textId="77777777" w:rsidR="009A6DFB" w:rsidRDefault="009A6DFB"/>
  </w:endnote>
  <w:endnote w:type="continuationSeparator" w:id="0">
    <w:p w14:paraId="0A0B2E35" w14:textId="77777777" w:rsidR="009A6DFB" w:rsidRDefault="009A6DFB" w:rsidP="00F247F6">
      <w:r>
        <w:continuationSeparator/>
      </w:r>
    </w:p>
    <w:p w14:paraId="69F86691" w14:textId="77777777" w:rsidR="009A6DFB" w:rsidRDefault="009A6DFB"/>
    <w:p w14:paraId="7983B52B" w14:textId="77777777" w:rsidR="009A6DFB" w:rsidRDefault="009A6DFB"/>
    <w:p w14:paraId="4CCA336C" w14:textId="77777777" w:rsidR="009A6DFB" w:rsidRDefault="009A6D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6A675" w14:textId="7E443ED7" w:rsidR="00BB366E" w:rsidRPr="0092025C" w:rsidRDefault="00BB366E" w:rsidP="004A3CB4">
    <w:pPr>
      <w:pStyle w:val="DoEfooter2018"/>
      <w:tabs>
        <w:tab w:val="clear" w:pos="10773"/>
        <w:tab w:val="right" w:pos="14742"/>
      </w:tabs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6B4472">
      <w:rPr>
        <w:noProof/>
      </w:rPr>
      <w:t>2</w:t>
    </w:r>
    <w:r w:rsidRPr="004E338C">
      <w:fldChar w:fldCharType="end"/>
    </w:r>
    <w:r>
      <w:tab/>
    </w:r>
    <w:r>
      <w:tab/>
    </w:r>
    <w:r w:rsidR="004A3CB4">
      <w:t xml:space="preserve">HSC Visual </w:t>
    </w:r>
    <w:r w:rsidR="006B4472">
      <w:t>d</w:t>
    </w:r>
    <w:r w:rsidR="004A3CB4">
      <w:t xml:space="preserve">esign </w:t>
    </w:r>
    <w:r w:rsidR="006B4472">
      <w:t>s</w:t>
    </w:r>
    <w:r w:rsidR="004A3CB4">
      <w:t xml:space="preserve">cope and </w:t>
    </w:r>
    <w:r w:rsidR="006B4472">
      <w:t>s</w:t>
    </w:r>
    <w:r w:rsidR="004A3CB4">
      <w:t>equ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233F8" w14:textId="1FBCF7CD" w:rsidR="00BB366E" w:rsidRPr="006B4472" w:rsidRDefault="006B4472" w:rsidP="006B4472">
    <w:pPr>
      <w:pStyle w:val="IOSfooter2017"/>
    </w:pPr>
    <w:r>
      <w:t xml:space="preserve">Learning and Teaching Directorate, Secondary Education © </w:t>
    </w:r>
    <w:hyperlink r:id="rId1" w:history="1">
      <w:r>
        <w:rPr>
          <w:rStyle w:val="Hyperlink"/>
        </w:rPr>
        <w:t>NSW Department of Education</w:t>
      </w:r>
    </w:hyperlink>
    <w:r>
      <w:t>, December 2018</w:t>
    </w:r>
    <w:r>
      <w:tab/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FDFCA" w14:textId="77777777" w:rsidR="009A6DFB" w:rsidRDefault="009A6DFB" w:rsidP="00F247F6">
      <w:r>
        <w:separator/>
      </w:r>
    </w:p>
    <w:p w14:paraId="4B99394D" w14:textId="77777777" w:rsidR="009A6DFB" w:rsidRDefault="009A6DFB"/>
    <w:p w14:paraId="50380E9F" w14:textId="77777777" w:rsidR="009A6DFB" w:rsidRDefault="009A6DFB"/>
    <w:p w14:paraId="1195C6D3" w14:textId="77777777" w:rsidR="009A6DFB" w:rsidRDefault="009A6DFB"/>
  </w:footnote>
  <w:footnote w:type="continuationSeparator" w:id="0">
    <w:p w14:paraId="2D8D9C16" w14:textId="77777777" w:rsidR="009A6DFB" w:rsidRDefault="009A6DFB" w:rsidP="00F247F6">
      <w:r>
        <w:continuationSeparator/>
      </w:r>
    </w:p>
    <w:p w14:paraId="2CA9D654" w14:textId="77777777" w:rsidR="009A6DFB" w:rsidRDefault="009A6DFB"/>
    <w:p w14:paraId="0A90224B" w14:textId="77777777" w:rsidR="009A6DFB" w:rsidRDefault="009A6DFB"/>
    <w:p w14:paraId="56805F8D" w14:textId="77777777" w:rsidR="009A6DFB" w:rsidRDefault="009A6DF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DoEtablelist2numbered2018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9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7560726">
    <w:abstractNumId w:val="10"/>
  </w:num>
  <w:num w:numId="2" w16cid:durableId="1728147861">
    <w:abstractNumId w:val="5"/>
  </w:num>
  <w:num w:numId="3" w16cid:durableId="738407098">
    <w:abstractNumId w:val="1"/>
  </w:num>
  <w:num w:numId="4" w16cid:durableId="2139568504">
    <w:abstractNumId w:val="0"/>
  </w:num>
  <w:num w:numId="5" w16cid:durableId="397942199">
    <w:abstractNumId w:val="12"/>
    <w:lvlOverride w:ilvl="0">
      <w:startOverride w:val="1"/>
    </w:lvlOverride>
  </w:num>
  <w:num w:numId="6" w16cid:durableId="1975015075">
    <w:abstractNumId w:val="13"/>
    <w:lvlOverride w:ilvl="0">
      <w:startOverride w:val="1"/>
    </w:lvlOverride>
  </w:num>
  <w:num w:numId="7" w16cid:durableId="1295792487">
    <w:abstractNumId w:val="0"/>
    <w:lvlOverride w:ilvl="0">
      <w:startOverride w:val="1"/>
    </w:lvlOverride>
  </w:num>
  <w:num w:numId="8" w16cid:durableId="211815354">
    <w:abstractNumId w:val="1"/>
    <w:lvlOverride w:ilvl="0">
      <w:startOverride w:val="1"/>
    </w:lvlOverride>
  </w:num>
  <w:num w:numId="9" w16cid:durableId="1897280429">
    <w:abstractNumId w:val="3"/>
  </w:num>
  <w:num w:numId="10" w16cid:durableId="1683167142">
    <w:abstractNumId w:val="3"/>
    <w:lvlOverride w:ilvl="0">
      <w:startOverride w:val="1"/>
    </w:lvlOverride>
  </w:num>
  <w:num w:numId="11" w16cid:durableId="1611618320">
    <w:abstractNumId w:val="3"/>
    <w:lvlOverride w:ilvl="0">
      <w:startOverride w:val="1"/>
    </w:lvlOverride>
  </w:num>
  <w:num w:numId="12" w16cid:durableId="1616788437">
    <w:abstractNumId w:val="3"/>
    <w:lvlOverride w:ilvl="0">
      <w:startOverride w:val="1"/>
    </w:lvlOverride>
  </w:num>
  <w:num w:numId="13" w16cid:durableId="1235966416">
    <w:abstractNumId w:val="11"/>
  </w:num>
  <w:num w:numId="14" w16cid:durableId="2009285741">
    <w:abstractNumId w:val="7"/>
  </w:num>
  <w:num w:numId="15" w16cid:durableId="1280798472">
    <w:abstractNumId w:val="12"/>
  </w:num>
  <w:num w:numId="16" w16cid:durableId="1526942290">
    <w:abstractNumId w:val="8"/>
  </w:num>
  <w:num w:numId="17" w16cid:durableId="2048795060">
    <w:abstractNumId w:val="2"/>
  </w:num>
  <w:num w:numId="18" w16cid:durableId="1223100581">
    <w:abstractNumId w:val="12"/>
    <w:lvlOverride w:ilvl="0">
      <w:startOverride w:val="1"/>
    </w:lvlOverride>
  </w:num>
  <w:num w:numId="19" w16cid:durableId="2132474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54469419">
    <w:abstractNumId w:val="12"/>
    <w:lvlOverride w:ilvl="0">
      <w:startOverride w:val="1"/>
    </w:lvlOverride>
  </w:num>
  <w:num w:numId="21" w16cid:durableId="86514148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0299273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58173612">
    <w:abstractNumId w:val="0"/>
    <w:lvlOverride w:ilvl="0">
      <w:startOverride w:val="1"/>
    </w:lvlOverride>
  </w:num>
  <w:num w:numId="24" w16cid:durableId="1970620682">
    <w:abstractNumId w:val="1"/>
    <w:lvlOverride w:ilvl="0">
      <w:startOverride w:val="1"/>
    </w:lvlOverride>
  </w:num>
  <w:num w:numId="25" w16cid:durableId="130635655">
    <w:abstractNumId w:val="1"/>
    <w:lvlOverride w:ilvl="0">
      <w:startOverride w:val="1"/>
    </w:lvlOverride>
  </w:num>
  <w:num w:numId="26" w16cid:durableId="1182663156">
    <w:abstractNumId w:val="12"/>
    <w:lvlOverride w:ilvl="0">
      <w:startOverride w:val="1"/>
    </w:lvlOverride>
  </w:num>
  <w:num w:numId="27" w16cid:durableId="11223053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44788768">
    <w:abstractNumId w:val="12"/>
    <w:lvlOverride w:ilvl="0">
      <w:startOverride w:val="1"/>
    </w:lvlOverride>
  </w:num>
  <w:num w:numId="29" w16cid:durableId="100027674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58197221">
    <w:abstractNumId w:val="12"/>
    <w:lvlOverride w:ilvl="0">
      <w:startOverride w:val="1"/>
    </w:lvlOverride>
  </w:num>
  <w:num w:numId="31" w16cid:durableId="47488143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32696483">
    <w:abstractNumId w:val="12"/>
    <w:lvlOverride w:ilvl="0">
      <w:startOverride w:val="1"/>
    </w:lvlOverride>
  </w:num>
  <w:num w:numId="33" w16cid:durableId="413280865">
    <w:abstractNumId w:val="6"/>
  </w:num>
  <w:num w:numId="34" w16cid:durableId="191505327">
    <w:abstractNumId w:val="6"/>
  </w:num>
  <w:num w:numId="35" w16cid:durableId="133453836">
    <w:abstractNumId w:val="4"/>
  </w:num>
  <w:num w:numId="36" w16cid:durableId="1763142929">
    <w:abstractNumId w:val="4"/>
  </w:num>
  <w:num w:numId="37" w16cid:durableId="1033001352">
    <w:abstractNumId w:val="10"/>
  </w:num>
  <w:num w:numId="38" w16cid:durableId="77823425">
    <w:abstractNumId w:val="12"/>
  </w:num>
  <w:num w:numId="39" w16cid:durableId="884760196">
    <w:abstractNumId w:val="10"/>
  </w:num>
  <w:num w:numId="40" w16cid:durableId="1502770831">
    <w:abstractNumId w:val="8"/>
  </w:num>
  <w:num w:numId="41" w16cid:durableId="1314598640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tTA2MTQ1NzQwNDJR0lEKTi0uzszPAykwqgUAyf5l1ywAAAA="/>
  </w:docVars>
  <w:rsids>
    <w:rsidRoot w:val="004A3CB4"/>
    <w:rsid w:val="000013BC"/>
    <w:rsid w:val="00004A37"/>
    <w:rsid w:val="00005034"/>
    <w:rsid w:val="000078D5"/>
    <w:rsid w:val="0001358F"/>
    <w:rsid w:val="00014490"/>
    <w:rsid w:val="00020502"/>
    <w:rsid w:val="000208A3"/>
    <w:rsid w:val="00022287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D11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B90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26CD"/>
    <w:rsid w:val="00273693"/>
    <w:rsid w:val="0027549C"/>
    <w:rsid w:val="00276E86"/>
    <w:rsid w:val="00280045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F40"/>
    <w:rsid w:val="002C1BD1"/>
    <w:rsid w:val="002C1F7D"/>
    <w:rsid w:val="002C2FB4"/>
    <w:rsid w:val="002C3762"/>
    <w:rsid w:val="002C49A6"/>
    <w:rsid w:val="002C584C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2B69"/>
    <w:rsid w:val="0031334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AAE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3D91"/>
    <w:rsid w:val="00434D18"/>
    <w:rsid w:val="00435F3A"/>
    <w:rsid w:val="00436017"/>
    <w:rsid w:val="0044354A"/>
    <w:rsid w:val="00450B1C"/>
    <w:rsid w:val="004523C8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3CB4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B09"/>
    <w:rsid w:val="005A4056"/>
    <w:rsid w:val="005A4981"/>
    <w:rsid w:val="005A5D89"/>
    <w:rsid w:val="005B0D30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E21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4472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E1F34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6600"/>
    <w:rsid w:val="00857F4D"/>
    <w:rsid w:val="00861014"/>
    <w:rsid w:val="008645EE"/>
    <w:rsid w:val="00864B0B"/>
    <w:rsid w:val="00865042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3ABD"/>
    <w:rsid w:val="00954F1E"/>
    <w:rsid w:val="00955936"/>
    <w:rsid w:val="00956AE4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95FA3"/>
    <w:rsid w:val="00996168"/>
    <w:rsid w:val="00997EA5"/>
    <w:rsid w:val="00997F69"/>
    <w:rsid w:val="009A1846"/>
    <w:rsid w:val="009A6DFB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64E1"/>
    <w:rsid w:val="00BA6383"/>
    <w:rsid w:val="00BA6F75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281C"/>
    <w:rsid w:val="00BE5BF8"/>
    <w:rsid w:val="00BE6658"/>
    <w:rsid w:val="00BE6B3D"/>
    <w:rsid w:val="00BE7982"/>
    <w:rsid w:val="00BE7F4B"/>
    <w:rsid w:val="00BF02E5"/>
    <w:rsid w:val="00BF05E1"/>
    <w:rsid w:val="00BF086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0884"/>
    <w:rsid w:val="00D11744"/>
    <w:rsid w:val="00D12C13"/>
    <w:rsid w:val="00D13D08"/>
    <w:rsid w:val="00D1579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75D"/>
    <w:rsid w:val="00D71CF1"/>
    <w:rsid w:val="00D727F3"/>
    <w:rsid w:val="00D74026"/>
    <w:rsid w:val="00D74563"/>
    <w:rsid w:val="00D74EDB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6155"/>
    <w:rsid w:val="00F57B2A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C18E2"/>
    <w:rsid w:val="00FC4D89"/>
    <w:rsid w:val="00FC7959"/>
    <w:rsid w:val="00FC7B6A"/>
    <w:rsid w:val="00FD4A78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AA1C4B1"/>
  <w15:docId w15:val="{38677998-EF6F-44A7-83B7-E0A08BD7D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E23E79"/>
    <w:pPr>
      <w:numPr>
        <w:numId w:val="3"/>
      </w:numPr>
      <w:ind w:left="879" w:hanging="340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paragraph" w:customStyle="1" w:styleId="DoEdocumenttitle2018">
    <w:name w:val="DoE document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E7B9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3CB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CB4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A3CB4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CB4"/>
    <w:rPr>
      <w:rFonts w:ascii="Arial" w:hAnsi="Arial"/>
      <w:szCs w:val="22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6B4472"/>
    <w:rPr>
      <w:color w:val="0000FF" w:themeColor="hyperlink"/>
      <w:u w:val="single"/>
    </w:rPr>
  </w:style>
  <w:style w:type="paragraph" w:customStyle="1" w:styleId="IOSfooter2017">
    <w:name w:val="IOS footer 2017"/>
    <w:basedOn w:val="Normal"/>
    <w:qFormat/>
    <w:locked/>
    <w:rsid w:val="006B4472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6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ve arts Stage 6 visual design scope and sequence</dc:title>
  <dc:subject/>
  <dc:creator>NSW Department of Education</dc:creator>
  <cp:keywords/>
  <dc:description/>
  <dcterms:created xsi:type="dcterms:W3CDTF">2022-10-31T22:49:00Z</dcterms:created>
  <dcterms:modified xsi:type="dcterms:W3CDTF">2022-10-31T22:50:00Z</dcterms:modified>
  <cp:category/>
</cp:coreProperties>
</file>